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7033F" w:rsidRDefault="00F7033F" w:rsidP="00F7033F">
      <w:pPr>
        <w:jc w:val="center"/>
        <w:rPr>
          <w:b/>
          <w:sz w:val="48"/>
          <w:szCs w:val="48"/>
        </w:rPr>
      </w:pPr>
      <w:r w:rsidRPr="00F7033F">
        <w:rPr>
          <w:b/>
          <w:sz w:val="48"/>
          <w:szCs w:val="48"/>
        </w:rPr>
        <w:t>STEPS TO HOST APPLICATION</w:t>
      </w:r>
    </w:p>
    <w:p w:rsidR="00F7033F" w:rsidRDefault="00F7033F" w:rsidP="00F7033F">
      <w:pPr>
        <w:pStyle w:val="ListParagraph"/>
        <w:numPr>
          <w:ilvl w:val="0"/>
          <w:numId w:val="3"/>
        </w:numPr>
      </w:pPr>
      <w:r>
        <w:t>Create folder named “HRMS” on D: drive</w:t>
      </w:r>
    </w:p>
    <w:p w:rsidR="00F7033F" w:rsidRDefault="00F7033F" w:rsidP="00F7033F">
      <w:pPr>
        <w:pStyle w:val="ListParagraph"/>
        <w:numPr>
          <w:ilvl w:val="0"/>
          <w:numId w:val="3"/>
        </w:numPr>
      </w:pPr>
      <w:r>
        <w:t>Copy following folders in “HRMS” folder;</w:t>
      </w:r>
    </w:p>
    <w:p w:rsidR="00F7033F" w:rsidRDefault="00F7033F" w:rsidP="00F7033F">
      <w:pPr>
        <w:pStyle w:val="ListParagraph"/>
        <w:numPr>
          <w:ilvl w:val="0"/>
          <w:numId w:val="4"/>
        </w:numPr>
      </w:pPr>
      <w:proofErr w:type="spellStart"/>
      <w:r>
        <w:t>hrms</w:t>
      </w:r>
      <w:proofErr w:type="spellEnd"/>
    </w:p>
    <w:p w:rsidR="00F7033F" w:rsidRDefault="00F7033F" w:rsidP="00F7033F">
      <w:pPr>
        <w:pStyle w:val="ListParagraph"/>
        <w:numPr>
          <w:ilvl w:val="0"/>
          <w:numId w:val="4"/>
        </w:numPr>
      </w:pPr>
      <w:proofErr w:type="spellStart"/>
      <w:r>
        <w:t>hrmsadmin</w:t>
      </w:r>
      <w:proofErr w:type="spellEnd"/>
    </w:p>
    <w:p w:rsidR="00F7033F" w:rsidRDefault="00F7033F" w:rsidP="00F7033F">
      <w:pPr>
        <w:pStyle w:val="ListParagraph"/>
        <w:numPr>
          <w:ilvl w:val="0"/>
          <w:numId w:val="4"/>
        </w:numPr>
      </w:pPr>
      <w:r>
        <w:t>logon</w:t>
      </w:r>
    </w:p>
    <w:p w:rsidR="00F7033F" w:rsidRDefault="00F7033F" w:rsidP="00F7033F">
      <w:pPr>
        <w:pStyle w:val="ListParagraph"/>
        <w:numPr>
          <w:ilvl w:val="0"/>
          <w:numId w:val="3"/>
        </w:numPr>
      </w:pPr>
      <w:r>
        <w:t>open IIS on your machine &amp; create following Application Pools;</w:t>
      </w:r>
    </w:p>
    <w:p w:rsidR="00F7033F" w:rsidRDefault="00F7033F" w:rsidP="00F7033F">
      <w:pPr>
        <w:pStyle w:val="ListParagraph"/>
        <w:numPr>
          <w:ilvl w:val="0"/>
          <w:numId w:val="5"/>
        </w:numPr>
      </w:pPr>
      <w:proofErr w:type="spellStart"/>
      <w:r>
        <w:t>hrms</w:t>
      </w:r>
      <w:proofErr w:type="spellEnd"/>
    </w:p>
    <w:p w:rsidR="00F7033F" w:rsidRDefault="00F7033F" w:rsidP="00F7033F">
      <w:pPr>
        <w:pStyle w:val="ListParagraph"/>
        <w:ind w:left="1440"/>
      </w:pPr>
      <w:r>
        <w:rPr>
          <w:noProof/>
        </w:rPr>
        <w:drawing>
          <wp:inline distT="0" distB="0" distL="0" distR="0" wp14:anchorId="0A359BFD" wp14:editId="3CD97D8F">
            <wp:extent cx="5705475" cy="32766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05475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033F" w:rsidRDefault="00F7033F" w:rsidP="00F7033F">
      <w:pPr>
        <w:pStyle w:val="ListParagraph"/>
        <w:numPr>
          <w:ilvl w:val="0"/>
          <w:numId w:val="5"/>
        </w:numPr>
      </w:pPr>
      <w:proofErr w:type="spellStart"/>
      <w:r>
        <w:t>hrmsadmin</w:t>
      </w:r>
      <w:proofErr w:type="spellEnd"/>
    </w:p>
    <w:p w:rsidR="00B127DB" w:rsidRDefault="00B127DB" w:rsidP="00B127DB">
      <w:pPr>
        <w:pStyle w:val="ListParagraph"/>
        <w:ind w:left="1440"/>
      </w:pPr>
      <w:r>
        <w:rPr>
          <w:noProof/>
        </w:rPr>
        <w:drawing>
          <wp:inline distT="0" distB="0" distL="0" distR="0" wp14:anchorId="53A75644" wp14:editId="41F6817F">
            <wp:extent cx="2876550" cy="26574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033F" w:rsidRDefault="00F7033F" w:rsidP="00F7033F">
      <w:pPr>
        <w:pStyle w:val="ListParagraph"/>
        <w:numPr>
          <w:ilvl w:val="0"/>
          <w:numId w:val="5"/>
        </w:numPr>
      </w:pPr>
      <w:r>
        <w:lastRenderedPageBreak/>
        <w:t>logon</w:t>
      </w:r>
    </w:p>
    <w:p w:rsidR="00F203DA" w:rsidRDefault="00B127DB" w:rsidP="00B127DB">
      <w:pPr>
        <w:pStyle w:val="ListParagraph"/>
        <w:ind w:left="1440"/>
      </w:pPr>
      <w:r>
        <w:rPr>
          <w:noProof/>
        </w:rPr>
        <w:drawing>
          <wp:inline distT="0" distB="0" distL="0" distR="0" wp14:anchorId="26623846" wp14:editId="56428F23">
            <wp:extent cx="2876550" cy="26574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76550" cy="26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03DA" w:rsidRDefault="00F203DA">
      <w:r>
        <w:br w:type="page"/>
      </w:r>
    </w:p>
    <w:p w:rsidR="00F7033F" w:rsidRDefault="00207208" w:rsidP="00F7033F">
      <w:pPr>
        <w:pStyle w:val="ListParagraph"/>
        <w:numPr>
          <w:ilvl w:val="0"/>
          <w:numId w:val="3"/>
        </w:numPr>
      </w:pPr>
      <w:r>
        <w:lastRenderedPageBreak/>
        <w:t>Steps to Host website “</w:t>
      </w:r>
      <w:r w:rsidRPr="00207208">
        <w:rPr>
          <w:b/>
        </w:rPr>
        <w:t>logon</w:t>
      </w:r>
      <w:r>
        <w:t>”</w:t>
      </w:r>
    </w:p>
    <w:p w:rsidR="00207208" w:rsidRDefault="00207208" w:rsidP="00207208">
      <w:pPr>
        <w:pStyle w:val="ListParagraph"/>
        <w:numPr>
          <w:ilvl w:val="0"/>
          <w:numId w:val="6"/>
        </w:numPr>
      </w:pPr>
      <w:r>
        <w:t>Right click “Default Web Site” and click on “</w:t>
      </w:r>
      <w:r w:rsidRPr="00207208">
        <w:rPr>
          <w:b/>
        </w:rPr>
        <w:t>Add Application</w:t>
      </w:r>
      <w:r>
        <w:t>”.</w:t>
      </w:r>
    </w:p>
    <w:p w:rsidR="00207208" w:rsidRDefault="00207208" w:rsidP="00207208">
      <w:pPr>
        <w:pStyle w:val="ListParagraph"/>
        <w:ind w:left="1440"/>
      </w:pPr>
      <w:r>
        <w:rPr>
          <w:noProof/>
        </w:rPr>
        <w:drawing>
          <wp:inline distT="0" distB="0" distL="0" distR="0" wp14:anchorId="02A0556A" wp14:editId="0DEBC0FD">
            <wp:extent cx="5675901" cy="3190875"/>
            <wp:effectExtent l="0" t="0" r="127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75901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7208" w:rsidRDefault="00207208" w:rsidP="00F203DA">
      <w:pPr>
        <w:pStyle w:val="ListParagraph"/>
        <w:numPr>
          <w:ilvl w:val="0"/>
          <w:numId w:val="6"/>
        </w:numPr>
      </w:pPr>
      <w:r>
        <w:t>Enter the details as shown below and say ok;</w:t>
      </w:r>
    </w:p>
    <w:p w:rsidR="00207208" w:rsidRDefault="00207208" w:rsidP="00207208">
      <w:pPr>
        <w:pStyle w:val="ListParagraph"/>
        <w:ind w:left="1440"/>
      </w:pPr>
      <w:r>
        <w:rPr>
          <w:noProof/>
        </w:rPr>
        <w:drawing>
          <wp:inline distT="0" distB="0" distL="0" distR="0" wp14:anchorId="1191BF59" wp14:editId="3B098919">
            <wp:extent cx="4933950" cy="36671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03DA" w:rsidRDefault="00F203DA">
      <w:r>
        <w:br w:type="page"/>
      </w:r>
    </w:p>
    <w:p w:rsidR="00207208" w:rsidRDefault="000903D1" w:rsidP="00207208">
      <w:pPr>
        <w:pStyle w:val="ListParagraph"/>
        <w:numPr>
          <w:ilvl w:val="0"/>
          <w:numId w:val="6"/>
        </w:numPr>
      </w:pPr>
      <w:r>
        <w:lastRenderedPageBreak/>
        <w:t>Double Click “</w:t>
      </w:r>
      <w:r w:rsidRPr="000903D1">
        <w:rPr>
          <w:b/>
        </w:rPr>
        <w:t>Authentication</w:t>
      </w:r>
      <w:r>
        <w:t>” and set status as shown below;</w:t>
      </w:r>
    </w:p>
    <w:p w:rsidR="000903D1" w:rsidRDefault="000903D1" w:rsidP="000903D1">
      <w:pPr>
        <w:pStyle w:val="ListParagraph"/>
        <w:ind w:left="1440"/>
      </w:pPr>
      <w:r>
        <w:rPr>
          <w:noProof/>
        </w:rPr>
        <w:drawing>
          <wp:inline distT="0" distB="0" distL="0" distR="0" wp14:anchorId="07BC38B4" wp14:editId="29A1C874">
            <wp:extent cx="5469351" cy="29146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69351" cy="291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03D1" w:rsidRDefault="000903D1">
      <w:r>
        <w:br w:type="page"/>
      </w:r>
    </w:p>
    <w:p w:rsidR="000903D1" w:rsidRDefault="000903D1" w:rsidP="000903D1">
      <w:pPr>
        <w:pStyle w:val="ListParagraph"/>
        <w:numPr>
          <w:ilvl w:val="0"/>
          <w:numId w:val="3"/>
        </w:numPr>
      </w:pPr>
      <w:r>
        <w:lastRenderedPageBreak/>
        <w:t>Steps to Host website “</w:t>
      </w:r>
      <w:proofErr w:type="spellStart"/>
      <w:r>
        <w:rPr>
          <w:b/>
        </w:rPr>
        <w:t>hrms</w:t>
      </w:r>
      <w:proofErr w:type="spellEnd"/>
      <w:r>
        <w:t>”</w:t>
      </w:r>
    </w:p>
    <w:p w:rsidR="000903D1" w:rsidRDefault="000903D1" w:rsidP="000903D1">
      <w:pPr>
        <w:pStyle w:val="ListParagraph"/>
        <w:numPr>
          <w:ilvl w:val="0"/>
          <w:numId w:val="7"/>
        </w:numPr>
      </w:pPr>
      <w:r>
        <w:t>Right click “Default Web Site” and click on “</w:t>
      </w:r>
      <w:r w:rsidRPr="000903D1">
        <w:rPr>
          <w:b/>
        </w:rPr>
        <w:t>Add Application</w:t>
      </w:r>
      <w:r>
        <w:t>”.</w:t>
      </w:r>
    </w:p>
    <w:p w:rsidR="000903D1" w:rsidRDefault="000903D1" w:rsidP="00F203DA">
      <w:pPr>
        <w:pStyle w:val="ListParagraph"/>
        <w:ind w:left="1440"/>
      </w:pPr>
      <w:r>
        <w:rPr>
          <w:noProof/>
        </w:rPr>
        <w:drawing>
          <wp:inline distT="0" distB="0" distL="0" distR="0" wp14:anchorId="456EF0F1" wp14:editId="4C1E2870">
            <wp:extent cx="5675901" cy="3190875"/>
            <wp:effectExtent l="0" t="0" r="127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75901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03D1" w:rsidRDefault="000903D1" w:rsidP="000903D1">
      <w:pPr>
        <w:pStyle w:val="ListParagraph"/>
        <w:numPr>
          <w:ilvl w:val="0"/>
          <w:numId w:val="7"/>
        </w:numPr>
      </w:pPr>
      <w:r>
        <w:t>Enter the details as shown below and say ok;</w:t>
      </w:r>
    </w:p>
    <w:p w:rsidR="000903D1" w:rsidRDefault="000903D1" w:rsidP="000903D1">
      <w:pPr>
        <w:pStyle w:val="ListParagraph"/>
        <w:ind w:left="1440"/>
      </w:pPr>
      <w:r>
        <w:rPr>
          <w:noProof/>
        </w:rPr>
        <w:drawing>
          <wp:inline distT="0" distB="0" distL="0" distR="0" wp14:anchorId="5D6B1FB8" wp14:editId="0D71697C">
            <wp:extent cx="4933950" cy="366712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03DA" w:rsidRDefault="00F203DA">
      <w:r>
        <w:br w:type="page"/>
      </w:r>
    </w:p>
    <w:p w:rsidR="000903D1" w:rsidRDefault="000903D1" w:rsidP="000903D1">
      <w:pPr>
        <w:pStyle w:val="ListParagraph"/>
        <w:numPr>
          <w:ilvl w:val="0"/>
          <w:numId w:val="7"/>
        </w:numPr>
      </w:pPr>
      <w:r>
        <w:lastRenderedPageBreak/>
        <w:t>Double Click “</w:t>
      </w:r>
      <w:r w:rsidRPr="000903D1">
        <w:rPr>
          <w:b/>
        </w:rPr>
        <w:t>Authentication</w:t>
      </w:r>
      <w:r>
        <w:t>” and set status as shown below;</w:t>
      </w:r>
    </w:p>
    <w:p w:rsidR="000903D1" w:rsidRDefault="000903D1" w:rsidP="000903D1">
      <w:pPr>
        <w:pStyle w:val="ListParagraph"/>
        <w:ind w:left="1440"/>
      </w:pPr>
      <w:r>
        <w:rPr>
          <w:noProof/>
        </w:rPr>
        <w:drawing>
          <wp:inline distT="0" distB="0" distL="0" distR="0" wp14:anchorId="2EEFA74F" wp14:editId="7AB21CB6">
            <wp:extent cx="5379983" cy="286702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79983" cy="286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03D1" w:rsidRDefault="000903D1">
      <w:r>
        <w:br w:type="page"/>
      </w:r>
    </w:p>
    <w:p w:rsidR="000903D1" w:rsidRDefault="000903D1" w:rsidP="000903D1">
      <w:pPr>
        <w:pStyle w:val="ListParagraph"/>
        <w:numPr>
          <w:ilvl w:val="0"/>
          <w:numId w:val="3"/>
        </w:numPr>
      </w:pPr>
      <w:r>
        <w:lastRenderedPageBreak/>
        <w:t>Steps to Host website “</w:t>
      </w:r>
      <w:proofErr w:type="spellStart"/>
      <w:r>
        <w:rPr>
          <w:b/>
        </w:rPr>
        <w:t>hrmsadmin</w:t>
      </w:r>
      <w:proofErr w:type="spellEnd"/>
      <w:r>
        <w:t>”</w:t>
      </w:r>
    </w:p>
    <w:p w:rsidR="000903D1" w:rsidRDefault="000903D1" w:rsidP="000903D1">
      <w:pPr>
        <w:pStyle w:val="ListParagraph"/>
        <w:numPr>
          <w:ilvl w:val="0"/>
          <w:numId w:val="8"/>
        </w:numPr>
      </w:pPr>
      <w:r>
        <w:t>Right click “Default Web Site” and click on “</w:t>
      </w:r>
      <w:r w:rsidRPr="000903D1">
        <w:rPr>
          <w:b/>
        </w:rPr>
        <w:t>Add Application</w:t>
      </w:r>
      <w:r>
        <w:t>”.</w:t>
      </w:r>
    </w:p>
    <w:p w:rsidR="000903D1" w:rsidRDefault="000903D1" w:rsidP="00F203DA">
      <w:pPr>
        <w:pStyle w:val="ListParagraph"/>
        <w:ind w:left="1440"/>
      </w:pPr>
      <w:r>
        <w:rPr>
          <w:noProof/>
        </w:rPr>
        <w:drawing>
          <wp:inline distT="0" distB="0" distL="0" distR="0" wp14:anchorId="376CB989" wp14:editId="61167BA2">
            <wp:extent cx="5675901" cy="3190875"/>
            <wp:effectExtent l="0" t="0" r="127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75901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03D1" w:rsidRDefault="000903D1" w:rsidP="000903D1">
      <w:pPr>
        <w:pStyle w:val="ListParagraph"/>
        <w:numPr>
          <w:ilvl w:val="0"/>
          <w:numId w:val="8"/>
        </w:numPr>
      </w:pPr>
      <w:r>
        <w:t>Enter the details as shown below and say ok;</w:t>
      </w:r>
    </w:p>
    <w:p w:rsidR="00F203DA" w:rsidRDefault="00F203DA" w:rsidP="000903D1">
      <w:pPr>
        <w:pStyle w:val="ListParagraph"/>
        <w:ind w:left="1440"/>
      </w:pPr>
      <w:r>
        <w:rPr>
          <w:noProof/>
        </w:rPr>
        <w:drawing>
          <wp:inline distT="0" distB="0" distL="0" distR="0" wp14:anchorId="5EB814B4" wp14:editId="16753E37">
            <wp:extent cx="4933950" cy="366712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33950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03DA" w:rsidRDefault="00F203DA">
      <w:r>
        <w:br w:type="page"/>
      </w:r>
    </w:p>
    <w:p w:rsidR="000903D1" w:rsidRDefault="000903D1" w:rsidP="000903D1">
      <w:pPr>
        <w:pStyle w:val="ListParagraph"/>
        <w:numPr>
          <w:ilvl w:val="0"/>
          <w:numId w:val="8"/>
        </w:numPr>
      </w:pPr>
      <w:r>
        <w:lastRenderedPageBreak/>
        <w:t>Double Click “</w:t>
      </w:r>
      <w:r w:rsidRPr="000903D1">
        <w:rPr>
          <w:b/>
        </w:rPr>
        <w:t>Authentication</w:t>
      </w:r>
      <w:r>
        <w:t>” and set status as shown below;</w:t>
      </w:r>
    </w:p>
    <w:p w:rsidR="000903D1" w:rsidRDefault="00F203DA" w:rsidP="000903D1">
      <w:pPr>
        <w:pStyle w:val="ListParagraph"/>
        <w:ind w:left="1440"/>
      </w:pPr>
      <w:r>
        <w:rPr>
          <w:noProof/>
        </w:rPr>
        <w:drawing>
          <wp:inline distT="0" distB="0" distL="0" distR="0" wp14:anchorId="3B61D4A9" wp14:editId="28ECD159">
            <wp:extent cx="5574242" cy="3133725"/>
            <wp:effectExtent l="0" t="0" r="762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74242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03DA" w:rsidRDefault="00F203DA" w:rsidP="000903D1">
      <w:pPr>
        <w:pStyle w:val="ListParagraph"/>
        <w:ind w:left="1440"/>
      </w:pPr>
    </w:p>
    <w:p w:rsidR="00F203DA" w:rsidRDefault="00F203DA" w:rsidP="00F203DA">
      <w:pPr>
        <w:pStyle w:val="ListParagraph"/>
        <w:numPr>
          <w:ilvl w:val="0"/>
          <w:numId w:val="3"/>
        </w:numPr>
      </w:pPr>
      <w:r>
        <w:t>URL to open “</w:t>
      </w:r>
      <w:r w:rsidRPr="00F203DA">
        <w:rPr>
          <w:b/>
        </w:rPr>
        <w:t>HRMS</w:t>
      </w:r>
      <w:r>
        <w:t>”</w:t>
      </w:r>
    </w:p>
    <w:p w:rsidR="00F203DA" w:rsidRDefault="00834A31" w:rsidP="00F203DA">
      <w:pPr>
        <w:pStyle w:val="ListParagraph"/>
        <w:ind w:left="1080"/>
      </w:pPr>
      <w:hyperlink r:id="rId16" w:history="1">
        <w:r w:rsidR="00F203DA">
          <w:rPr>
            <w:rStyle w:val="Hyperlink"/>
          </w:rPr>
          <w:t>http://localhost/hrms/login.aspx</w:t>
        </w:r>
      </w:hyperlink>
    </w:p>
    <w:p w:rsidR="002A0D2E" w:rsidRDefault="002A0D2E" w:rsidP="002A0D2E">
      <w:pPr>
        <w:pStyle w:val="ListParagraph"/>
        <w:ind w:left="1080"/>
      </w:pPr>
    </w:p>
    <w:p w:rsidR="000903D1" w:rsidRDefault="000903D1" w:rsidP="000903D1">
      <w:pPr>
        <w:pStyle w:val="ListParagraph"/>
        <w:ind w:left="1440"/>
      </w:pPr>
    </w:p>
    <w:p w:rsidR="000903D1" w:rsidRDefault="000903D1" w:rsidP="000903D1">
      <w:pPr>
        <w:pStyle w:val="ListParagraph"/>
        <w:ind w:left="1440"/>
      </w:pPr>
      <w:bookmarkStart w:id="0" w:name="_GoBack"/>
      <w:bookmarkEnd w:id="0"/>
    </w:p>
    <w:sectPr w:rsidR="000903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45A18"/>
    <w:multiLevelType w:val="hybridMultilevel"/>
    <w:tmpl w:val="1BEC96E6"/>
    <w:lvl w:ilvl="0" w:tplc="DD302B5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2A8F79D3"/>
    <w:multiLevelType w:val="hybridMultilevel"/>
    <w:tmpl w:val="6F6039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3C1341D"/>
    <w:multiLevelType w:val="hybridMultilevel"/>
    <w:tmpl w:val="9CCE26C0"/>
    <w:lvl w:ilvl="0" w:tplc="014ABD3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355A046B"/>
    <w:multiLevelType w:val="hybridMultilevel"/>
    <w:tmpl w:val="FE4C4BEC"/>
    <w:lvl w:ilvl="0" w:tplc="3252E05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45E235BB"/>
    <w:multiLevelType w:val="hybridMultilevel"/>
    <w:tmpl w:val="0AD4A340"/>
    <w:lvl w:ilvl="0" w:tplc="D50823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6A6B4DDD"/>
    <w:multiLevelType w:val="hybridMultilevel"/>
    <w:tmpl w:val="53D46238"/>
    <w:lvl w:ilvl="0" w:tplc="1CD097A0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6CA548A0"/>
    <w:multiLevelType w:val="hybridMultilevel"/>
    <w:tmpl w:val="0BA8A9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FAF5392"/>
    <w:multiLevelType w:val="hybridMultilevel"/>
    <w:tmpl w:val="C1964E48"/>
    <w:lvl w:ilvl="0" w:tplc="1048E0F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74122BD1"/>
    <w:multiLevelType w:val="hybridMultilevel"/>
    <w:tmpl w:val="AA52A734"/>
    <w:lvl w:ilvl="0" w:tplc="7458B5DE">
      <w:start w:val="1"/>
      <w:numFmt w:val="upp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6"/>
  </w:num>
  <w:num w:numId="3">
    <w:abstractNumId w:val="4"/>
  </w:num>
  <w:num w:numId="4">
    <w:abstractNumId w:val="2"/>
  </w:num>
  <w:num w:numId="5">
    <w:abstractNumId w:val="3"/>
  </w:num>
  <w:num w:numId="6">
    <w:abstractNumId w:val="5"/>
  </w:num>
  <w:num w:numId="7">
    <w:abstractNumId w:val="7"/>
  </w:num>
  <w:num w:numId="8">
    <w:abstractNumId w:val="0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0MDK2tDQ0NbIwsjRQ0lEKTi0uzszPAykwrAUAknnFjSwAAAA="/>
  </w:docVars>
  <w:rsids>
    <w:rsidRoot w:val="004D4640"/>
    <w:rsid w:val="000903D1"/>
    <w:rsid w:val="00207208"/>
    <w:rsid w:val="002A0D2E"/>
    <w:rsid w:val="004D4640"/>
    <w:rsid w:val="004E42D9"/>
    <w:rsid w:val="00620021"/>
    <w:rsid w:val="00642005"/>
    <w:rsid w:val="00834A31"/>
    <w:rsid w:val="00A26DDD"/>
    <w:rsid w:val="00B127DB"/>
    <w:rsid w:val="00F203DA"/>
    <w:rsid w:val="00F703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464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D46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64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203DA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464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D46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464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203D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localhost/hrms/login.aspx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42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3</cp:revision>
  <dcterms:created xsi:type="dcterms:W3CDTF">2021-01-15T11:08:00Z</dcterms:created>
  <dcterms:modified xsi:type="dcterms:W3CDTF">2021-01-15T11:09:00Z</dcterms:modified>
</cp:coreProperties>
</file>